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6774D5" w:rsidRDefault="00DE4F9D">
      <w:pPr>
        <w:pStyle w:val="Title"/>
        <w:jc w:val="center"/>
      </w:pPr>
      <w:bookmarkStart w:id="0" w:name="_v0twu2etnwkb" w:colFirst="0" w:colLast="0"/>
      <w:bookmarkEnd w:id="0"/>
      <w:r>
        <w:t>Design Phase Gate</w:t>
      </w:r>
    </w:p>
    <w:p w14:paraId="611D5072" w14:textId="71F65544" w:rsidR="00DE4F9D" w:rsidRDefault="00DE4F9D" w:rsidP="00DE4F9D">
      <w:pPr>
        <w:pStyle w:val="Heading1"/>
      </w:pPr>
      <w:bookmarkStart w:id="1" w:name="_pjac2je3ttgf" w:colFirst="0" w:colLast="0"/>
      <w:bookmarkEnd w:id="1"/>
      <w:r>
        <w:t>Revision</w:t>
      </w:r>
    </w:p>
    <w:p w14:paraId="12320E63" w14:textId="6F16C32A" w:rsidR="008B5BF9" w:rsidRPr="008B5BF9" w:rsidRDefault="008B5BF9" w:rsidP="008B5BF9">
      <w:r>
        <w:t xml:space="preserve">Version </w:t>
      </w:r>
      <w:r w:rsidR="00C20F4D">
        <w:t>3</w:t>
      </w:r>
    </w:p>
    <w:p w14:paraId="3CA40E9D" w14:textId="091FE5B7" w:rsidR="00DE4F9D" w:rsidRDefault="00DE4F9D" w:rsidP="00DE4F9D">
      <w:r>
        <w:fldChar w:fldCharType="begin"/>
      </w:r>
      <w:r>
        <w:instrText xml:space="preserve"> DATE \@ "M/d/yy h:mm am/pm" </w:instrText>
      </w:r>
      <w:r>
        <w:fldChar w:fldCharType="separate"/>
      </w:r>
      <w:r w:rsidR="004E544C">
        <w:rPr>
          <w:noProof/>
        </w:rPr>
        <w:t>11/15/21 9:46 AM</w:t>
      </w:r>
      <w:r>
        <w:fldChar w:fldCharType="end"/>
      </w:r>
    </w:p>
    <w:p w14:paraId="79647EB9" w14:textId="77777777" w:rsidR="00F512D3" w:rsidRDefault="00F512D3" w:rsidP="00F512D3">
      <w:pPr>
        <w:pStyle w:val="Heading1"/>
      </w:pPr>
      <w:r>
        <w:t>SME</w:t>
      </w:r>
    </w:p>
    <w:p w14:paraId="1F5E7DB0" w14:textId="77777777" w:rsidR="00F512D3" w:rsidRPr="00520F11" w:rsidRDefault="00F512D3" w:rsidP="00F512D3">
      <w:pPr>
        <w:jc w:val="both"/>
      </w:pPr>
      <w:r>
        <w:t>Charles Wilson</w:t>
      </w:r>
    </w:p>
    <w:p w14:paraId="00000002" w14:textId="77777777" w:rsidR="006774D5" w:rsidRDefault="00DE4F9D">
      <w:pPr>
        <w:pStyle w:val="Heading1"/>
      </w:pPr>
      <w:r>
        <w:t>Abstract</w:t>
      </w:r>
    </w:p>
    <w:p w14:paraId="00000003" w14:textId="1825F8EB" w:rsidR="006774D5" w:rsidRDefault="00F512D3">
      <w:pPr>
        <w:jc w:val="both"/>
      </w:pPr>
      <w:r>
        <w:t>This document describes the process used to</w:t>
      </w:r>
      <w:r>
        <w:rPr>
          <w:color w:val="FF0000"/>
        </w:rPr>
        <w:t xml:space="preserve"> </w:t>
      </w:r>
      <w:r w:rsidRPr="00C060B3">
        <w:t>c</w:t>
      </w:r>
      <w:r>
        <w:t>onfirm that all work products specified within the design phase are complete, and sufficient to generate the work products required by applicable certification standards</w:t>
      </w:r>
      <w:r w:rsidR="00DE4F9D">
        <w:t>.</w:t>
      </w:r>
    </w:p>
    <w:p w14:paraId="00000004" w14:textId="77777777" w:rsidR="006774D5" w:rsidRDefault="00DE4F9D">
      <w:pPr>
        <w:pStyle w:val="Heading1"/>
        <w:jc w:val="both"/>
      </w:pPr>
      <w:bookmarkStart w:id="2" w:name="_54bgemmh6zb8" w:colFirst="0" w:colLast="0"/>
      <w:bookmarkEnd w:id="2"/>
      <w:r>
        <w:t>Group / Owner</w:t>
      </w:r>
    </w:p>
    <w:p w14:paraId="390EDD08" w14:textId="421E4B4F" w:rsidR="005D53AB" w:rsidRPr="00E70E32" w:rsidRDefault="005D53AB" w:rsidP="005D53AB">
      <w:pPr>
        <w:jc w:val="both"/>
      </w:pPr>
      <w:bookmarkStart w:id="3" w:name="_olcs7d4b90ea" w:colFirst="0" w:colLast="0"/>
      <w:bookmarkEnd w:id="3"/>
      <w:r>
        <w:t>Security</w:t>
      </w:r>
      <w:r w:rsidRPr="00E70E32">
        <w:t xml:space="preserve"> / </w:t>
      </w:r>
      <w:r>
        <w:t>Secure Software Assessor</w:t>
      </w:r>
    </w:p>
    <w:p w14:paraId="00000006" w14:textId="77777777" w:rsidR="006774D5" w:rsidRDefault="00DE4F9D">
      <w:pPr>
        <w:pStyle w:val="Heading1"/>
        <w:jc w:val="both"/>
      </w:pPr>
      <w:r>
        <w:t>Motivation</w:t>
      </w:r>
    </w:p>
    <w:p w14:paraId="4AC5169F" w14:textId="77777777" w:rsidR="00F512D3" w:rsidRPr="00C060B3" w:rsidRDefault="00F512D3" w:rsidP="00F512D3">
      <w:pPr>
        <w:jc w:val="both"/>
      </w:pPr>
      <w:bookmarkStart w:id="4" w:name="_f5diy2ktdyyf" w:colFirst="0" w:colLast="0"/>
      <w:bookmarkEnd w:id="4"/>
      <w:r>
        <w:t xml:space="preserve">This document is motivated by the need to have formal processes in place for the verification and sign-off of phase products necessary for the creation of certification work products required for the certification safety-critical, cyber-physical systems, such as </w:t>
      </w:r>
      <w:r w:rsidRPr="009106A1">
        <w:rPr>
          <w:b/>
          <w:bCs/>
        </w:rPr>
        <w:t>ISO 21434</w:t>
      </w:r>
      <w:r>
        <w:rPr>
          <w:b/>
          <w:bCs/>
        </w:rPr>
        <w:t xml:space="preserve"> (‘434)</w:t>
      </w:r>
      <w:r>
        <w:t xml:space="preserve"> and </w:t>
      </w:r>
      <w:r w:rsidRPr="009106A1">
        <w:rPr>
          <w:b/>
          <w:bCs/>
        </w:rPr>
        <w:t>ISO 26262</w:t>
      </w:r>
      <w:r>
        <w:rPr>
          <w:b/>
          <w:bCs/>
        </w:rPr>
        <w:t xml:space="preserve"> (‘262)</w:t>
      </w:r>
      <w:r w:rsidRPr="00520F11">
        <w:t>.</w:t>
      </w:r>
    </w:p>
    <w:p w14:paraId="523DBE7A" w14:textId="77777777" w:rsidR="008B5BF9" w:rsidRDefault="008B5BF9" w:rsidP="008B5BF9">
      <w:pPr>
        <w:pStyle w:val="Heading1"/>
        <w:jc w:val="both"/>
      </w:pPr>
      <w:r>
        <w:t>License</w:t>
      </w:r>
    </w:p>
    <w:p w14:paraId="25C13114" w14:textId="77777777" w:rsidR="008B5BF9" w:rsidRDefault="008B5BF9" w:rsidP="008B5BF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7F848F2C" w14:textId="77777777" w:rsidR="008B5BF9" w:rsidRDefault="004E544C" w:rsidP="008B5BF9">
      <w:pPr>
        <w:pStyle w:val="FirstParagraph"/>
        <w:jc w:val="both"/>
      </w:pPr>
      <w:hyperlink r:id="rId5" w:history="1">
        <w:r w:rsidR="008B5BF9" w:rsidRPr="00FE6B19">
          <w:rPr>
            <w:rStyle w:val="Hyperlink"/>
            <w:rFonts w:ascii="Courier New" w:hAnsi="Courier New" w:cs="Courier New"/>
            <w:b/>
            <w:bCs/>
          </w:rPr>
          <w:t>https://creativecommons.org/licenses/by/4.0/legalcode</w:t>
        </w:r>
      </w:hyperlink>
    </w:p>
    <w:p w14:paraId="00000008" w14:textId="1DB62104" w:rsidR="006774D5" w:rsidRDefault="00DE4F9D">
      <w:pPr>
        <w:pStyle w:val="Heading1"/>
      </w:pPr>
      <w:r>
        <w:lastRenderedPageBreak/>
        <w:t>Overview</w:t>
      </w:r>
    </w:p>
    <w:p w14:paraId="1F345CA0" w14:textId="2F25B231" w:rsidR="00F512D3" w:rsidRDefault="00F512D3" w:rsidP="00F512D3">
      <w:pPr>
        <w:spacing w:before="240" w:after="240"/>
        <w:jc w:val="both"/>
      </w:pPr>
      <w:bookmarkStart w:id="5" w:name="_ka2wojif16d2" w:colFirst="0" w:colLast="0"/>
      <w:bookmarkEnd w:id="5"/>
      <w:r>
        <w:t xml:space="preserve">The </w:t>
      </w:r>
      <w:r w:rsidR="008330CA">
        <w:t>design</w:t>
      </w:r>
      <w:r>
        <w:t xml:space="preserve"> phase gate provides a point of process synchronization for all organizational groups to confirm that their process requirements have been fulfilled. The outcome is either a passing of the gate (transition to the design phase) or failure to pass (required products are incomplete).</w:t>
      </w:r>
    </w:p>
    <w:p w14:paraId="36D23A32" w14:textId="77777777" w:rsidR="00F512D3" w:rsidRDefault="00F512D3" w:rsidP="00F512D3">
      <w:pPr>
        <w:spacing w:after="240"/>
      </w:pPr>
      <w:r>
        <w:t>The following diagram illustrates the process to be used:</w:t>
      </w:r>
    </w:p>
    <w:p w14:paraId="3A0F625C" w14:textId="34296D49" w:rsidR="00F512D3" w:rsidRPr="009106A1" w:rsidRDefault="00DC62F8" w:rsidP="00337C4B">
      <w:pPr>
        <w:jc w:val="center"/>
      </w:pPr>
      <w:r>
        <w:rPr>
          <w:noProof/>
        </w:rPr>
        <w:drawing>
          <wp:inline distT="0" distB="0" distL="0" distR="0" wp14:anchorId="34525A4B" wp14:editId="7A96A98A">
            <wp:extent cx="5943600" cy="2131695"/>
            <wp:effectExtent l="0" t="0" r="0" b="1905"/>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131695"/>
                    </a:xfrm>
                    <a:prstGeom prst="rect">
                      <a:avLst/>
                    </a:prstGeom>
                  </pic:spPr>
                </pic:pic>
              </a:graphicData>
            </a:graphic>
          </wp:inline>
        </w:drawing>
      </w:r>
    </w:p>
    <w:p w14:paraId="23485CD5" w14:textId="77777777" w:rsidR="00F512D3" w:rsidRDefault="00F512D3">
      <w:pPr>
        <w:rPr>
          <w:sz w:val="40"/>
          <w:szCs w:val="40"/>
        </w:rPr>
      </w:pPr>
      <w:r>
        <w:br w:type="page"/>
      </w:r>
    </w:p>
    <w:p w14:paraId="0000000A" w14:textId="52B2753C" w:rsidR="006774D5" w:rsidRDefault="00F512D3">
      <w:pPr>
        <w:pStyle w:val="Heading1"/>
      </w:pPr>
      <w:r>
        <w:lastRenderedPageBreak/>
        <w:t>Process</w:t>
      </w:r>
    </w:p>
    <w:p w14:paraId="23C23EE3" w14:textId="586DFD5C" w:rsidR="00F512D3" w:rsidRPr="00EC149C" w:rsidRDefault="00F512D3" w:rsidP="00F512D3">
      <w:pPr>
        <w:spacing w:after="240"/>
        <w:jc w:val="both"/>
      </w:pPr>
      <w:r>
        <w:t xml:space="preserve">The following diagram is a taken from the design phase section of the </w:t>
      </w:r>
      <w:r w:rsidRPr="00EC149C">
        <w:rPr>
          <w:b/>
          <w:bCs/>
        </w:rPr>
        <w:t>AVCDL</w:t>
      </w:r>
      <w:r>
        <w:t xml:space="preserve"> product </w:t>
      </w:r>
      <w:r w:rsidRPr="00EC149C">
        <w:t>dependencies graph.</w:t>
      </w:r>
    </w:p>
    <w:p w14:paraId="6DF340EF" w14:textId="7E4460E6" w:rsidR="00F512D3" w:rsidRPr="00EC149C" w:rsidRDefault="00F65A55" w:rsidP="00F512D3">
      <w:pPr>
        <w:jc w:val="center"/>
      </w:pPr>
      <w:r>
        <w:rPr>
          <w:noProof/>
        </w:rPr>
        <w:drawing>
          <wp:inline distT="0" distB="0" distL="0" distR="0" wp14:anchorId="20464F5E" wp14:editId="30DEB587">
            <wp:extent cx="4377447" cy="4344616"/>
            <wp:effectExtent l="0" t="0" r="4445"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428511" cy="4395297"/>
                    </a:xfrm>
                    <a:prstGeom prst="rect">
                      <a:avLst/>
                    </a:prstGeom>
                  </pic:spPr>
                </pic:pic>
              </a:graphicData>
            </a:graphic>
          </wp:inline>
        </w:drawing>
      </w:r>
    </w:p>
    <w:p w14:paraId="68477E7B" w14:textId="77777777" w:rsidR="005C5AA0" w:rsidRDefault="00F512D3" w:rsidP="00F512D3">
      <w:pPr>
        <w:spacing w:before="240"/>
        <w:jc w:val="both"/>
      </w:pPr>
      <w:r>
        <w:t xml:space="preserve">As shown by the </w:t>
      </w:r>
      <w:r w:rsidRPr="00657BF7">
        <w:rPr>
          <w:color w:val="0070C0"/>
        </w:rPr>
        <w:t xml:space="preserve">blue </w:t>
      </w:r>
      <w:r>
        <w:t>numbers in the upper right corner of each element, we can see that the requirements phase gate has four gated phase requirements with six products.</w:t>
      </w:r>
    </w:p>
    <w:p w14:paraId="636DA70B" w14:textId="34F8E20D" w:rsidR="005C5AA0" w:rsidRDefault="005C5AA0" w:rsidP="005C5AA0">
      <w:pPr>
        <w:spacing w:before="240"/>
        <w:ind w:left="720" w:hanging="720"/>
        <w:jc w:val="both"/>
      </w:pPr>
      <w:r w:rsidRPr="005C5AA0">
        <w:rPr>
          <w:b/>
          <w:bCs/>
          <w:color w:val="0070C0"/>
        </w:rPr>
        <w:t>Note:</w:t>
      </w:r>
      <w:r>
        <w:tab/>
      </w:r>
      <w:r w:rsidR="00337C4B">
        <w:t>Activities stemming from non-dependent phase requirements may be undertaken in parallel.</w:t>
      </w:r>
    </w:p>
    <w:p w14:paraId="280F130D" w14:textId="179C54CB" w:rsidR="00F512D3" w:rsidRDefault="00F512D3" w:rsidP="00F512D3">
      <w:pPr>
        <w:spacing w:before="240"/>
        <w:jc w:val="both"/>
      </w:pPr>
      <w:r>
        <w:t>The following phase requirement products need to be verified as completed for the gate to be signed off:</w:t>
      </w:r>
    </w:p>
    <w:p w14:paraId="655AA7DF" w14:textId="62F62767" w:rsidR="00F512D3" w:rsidRPr="006776B9" w:rsidRDefault="00F512D3" w:rsidP="00F512D3">
      <w:pPr>
        <w:pStyle w:val="ListParagraph"/>
        <w:numPr>
          <w:ilvl w:val="0"/>
          <w:numId w:val="2"/>
        </w:numPr>
        <w:spacing w:before="240"/>
        <w:ind w:left="360"/>
        <w:rPr>
          <w:b/>
          <w:bCs/>
        </w:rPr>
      </w:pPr>
      <w:r w:rsidRPr="006776B9">
        <w:rPr>
          <w:b/>
          <w:bCs/>
        </w:rPr>
        <w:t>Design Showing Security Considerations</w:t>
      </w:r>
    </w:p>
    <w:p w14:paraId="61E70128" w14:textId="7F0FCA82" w:rsidR="00F512D3" w:rsidRPr="006776B9" w:rsidRDefault="00F512D3" w:rsidP="00F512D3">
      <w:pPr>
        <w:pStyle w:val="ListParagraph"/>
        <w:numPr>
          <w:ilvl w:val="0"/>
          <w:numId w:val="2"/>
        </w:numPr>
        <w:spacing w:before="240"/>
        <w:ind w:left="360"/>
        <w:rPr>
          <w:b/>
          <w:bCs/>
        </w:rPr>
      </w:pPr>
      <w:r w:rsidRPr="006776B9">
        <w:rPr>
          <w:b/>
          <w:bCs/>
        </w:rPr>
        <w:t>Security Design Review Report</w:t>
      </w:r>
    </w:p>
    <w:p w14:paraId="1BD8D471" w14:textId="5C7060ED" w:rsidR="00F512D3" w:rsidRPr="006776B9" w:rsidRDefault="00F512D3" w:rsidP="00F512D3">
      <w:pPr>
        <w:pStyle w:val="ListParagraph"/>
        <w:numPr>
          <w:ilvl w:val="0"/>
          <w:numId w:val="2"/>
        </w:numPr>
        <w:spacing w:before="240"/>
        <w:ind w:left="360"/>
        <w:rPr>
          <w:b/>
          <w:bCs/>
        </w:rPr>
      </w:pPr>
      <w:r w:rsidRPr="006776B9">
        <w:rPr>
          <w:b/>
          <w:bCs/>
        </w:rPr>
        <w:t>Attack Surface Analysis Report</w:t>
      </w:r>
    </w:p>
    <w:p w14:paraId="5E433CF6" w14:textId="61F33B6C" w:rsidR="00F512D3" w:rsidRPr="006776B9" w:rsidRDefault="00F512D3" w:rsidP="00F512D3">
      <w:pPr>
        <w:pStyle w:val="ListParagraph"/>
        <w:numPr>
          <w:ilvl w:val="0"/>
          <w:numId w:val="2"/>
        </w:numPr>
        <w:spacing w:before="240"/>
        <w:ind w:left="360"/>
        <w:rPr>
          <w:b/>
          <w:bCs/>
        </w:rPr>
      </w:pPr>
      <w:r w:rsidRPr="006776B9">
        <w:rPr>
          <w:b/>
          <w:bCs/>
        </w:rPr>
        <w:t>Threat Modeling Report</w:t>
      </w:r>
    </w:p>
    <w:p w14:paraId="4B3B8D8A" w14:textId="70B9D4D6" w:rsidR="00F512D3" w:rsidRPr="006776B9" w:rsidRDefault="00F512D3" w:rsidP="00F512D3">
      <w:pPr>
        <w:pStyle w:val="ListParagraph"/>
        <w:numPr>
          <w:ilvl w:val="0"/>
          <w:numId w:val="2"/>
        </w:numPr>
        <w:spacing w:before="240"/>
        <w:ind w:left="360"/>
        <w:rPr>
          <w:b/>
          <w:bCs/>
        </w:rPr>
      </w:pPr>
      <w:r w:rsidRPr="006776B9">
        <w:rPr>
          <w:b/>
          <w:bCs/>
        </w:rPr>
        <w:t>Ranked / Risked Threat Report</w:t>
      </w:r>
    </w:p>
    <w:p w14:paraId="242706BC" w14:textId="0DD05754" w:rsidR="00F512D3" w:rsidRDefault="00F512D3" w:rsidP="00F512D3">
      <w:pPr>
        <w:pStyle w:val="ListParagraph"/>
        <w:numPr>
          <w:ilvl w:val="0"/>
          <w:numId w:val="2"/>
        </w:numPr>
        <w:spacing w:before="240"/>
        <w:ind w:left="360"/>
      </w:pPr>
      <w:r w:rsidRPr="006776B9">
        <w:rPr>
          <w:b/>
          <w:bCs/>
        </w:rPr>
        <w:t>Threat Report</w:t>
      </w:r>
    </w:p>
    <w:p w14:paraId="762451FD" w14:textId="77777777" w:rsidR="00F512D3" w:rsidRDefault="00F512D3" w:rsidP="00F512D3">
      <w:pPr>
        <w:spacing w:before="240"/>
        <w:jc w:val="both"/>
      </w:pPr>
      <w:r>
        <w:lastRenderedPageBreak/>
        <w:t>The process is broadly divided into two parts: prior to the phase gate review meeting and the meeting itself. Activities taking place prior to the meeting are conducted separately by each group with a dependency on the gate. Failure during these activities precludes the meeting taking place, as any such failure would cause the gate to be failed.</w:t>
      </w:r>
    </w:p>
    <w:p w14:paraId="0FB936AA" w14:textId="77777777" w:rsidR="00F512D3" w:rsidRDefault="00F512D3">
      <w:pPr>
        <w:rPr>
          <w:sz w:val="32"/>
          <w:szCs w:val="32"/>
        </w:rPr>
      </w:pPr>
      <w:r>
        <w:br w:type="page"/>
      </w:r>
    </w:p>
    <w:p w14:paraId="6A6A5DC7" w14:textId="2AC4B112" w:rsidR="00F512D3" w:rsidRDefault="005C5AA0" w:rsidP="00F512D3">
      <w:pPr>
        <w:pStyle w:val="Heading2"/>
      </w:pPr>
      <w:r>
        <w:lastRenderedPageBreak/>
        <w:t>Design Showing Security Consideration</w:t>
      </w:r>
      <w:r w:rsidR="00F512D3">
        <w:t xml:space="preserve">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F512D3" w14:paraId="4CBE7936" w14:textId="77777777" w:rsidTr="00144B46">
        <w:tc>
          <w:tcPr>
            <w:tcW w:w="1520" w:type="dxa"/>
            <w:shd w:val="clear" w:color="auto" w:fill="auto"/>
            <w:tcMar>
              <w:top w:w="100" w:type="dxa"/>
              <w:left w:w="100" w:type="dxa"/>
              <w:bottom w:w="100" w:type="dxa"/>
              <w:right w:w="100" w:type="dxa"/>
            </w:tcMar>
          </w:tcPr>
          <w:p w14:paraId="0D9C99B3"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4BC12BE9" w14:textId="7AE90F10" w:rsidR="00F512D3" w:rsidRDefault="005C5AA0" w:rsidP="00144B46">
            <w:pPr>
              <w:widowControl w:val="0"/>
              <w:pBdr>
                <w:top w:val="nil"/>
                <w:left w:val="nil"/>
                <w:bottom w:val="nil"/>
                <w:right w:val="nil"/>
                <w:between w:val="nil"/>
              </w:pBdr>
              <w:spacing w:line="240" w:lineRule="auto"/>
            </w:pPr>
            <w:r>
              <w:t>Design Showing Security Consideration</w:t>
            </w:r>
          </w:p>
        </w:tc>
      </w:tr>
      <w:tr w:rsidR="00F512D3" w14:paraId="1F44E7D4" w14:textId="77777777" w:rsidTr="00144B46">
        <w:tc>
          <w:tcPr>
            <w:tcW w:w="1520" w:type="dxa"/>
            <w:shd w:val="clear" w:color="auto" w:fill="auto"/>
            <w:tcMar>
              <w:top w:w="100" w:type="dxa"/>
              <w:left w:w="100" w:type="dxa"/>
              <w:bottom w:w="100" w:type="dxa"/>
              <w:right w:w="100" w:type="dxa"/>
            </w:tcMar>
          </w:tcPr>
          <w:p w14:paraId="423CF837"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380B2987" w14:textId="77777777" w:rsidR="00F512D3" w:rsidRDefault="00F512D3" w:rsidP="00144B46">
            <w:pPr>
              <w:widowControl w:val="0"/>
              <w:pBdr>
                <w:top w:val="nil"/>
                <w:left w:val="nil"/>
                <w:bottom w:val="nil"/>
                <w:right w:val="nil"/>
                <w:between w:val="nil"/>
              </w:pBdr>
              <w:spacing w:line="240" w:lineRule="auto"/>
            </w:pPr>
            <w:r>
              <w:t>none</w:t>
            </w:r>
          </w:p>
        </w:tc>
      </w:tr>
      <w:tr w:rsidR="00F512D3" w14:paraId="482D2C26" w14:textId="77777777" w:rsidTr="00144B46">
        <w:tc>
          <w:tcPr>
            <w:tcW w:w="1520" w:type="dxa"/>
            <w:shd w:val="clear" w:color="auto" w:fill="auto"/>
            <w:tcMar>
              <w:top w:w="100" w:type="dxa"/>
              <w:left w:w="100" w:type="dxa"/>
              <w:bottom w:w="100" w:type="dxa"/>
              <w:right w:w="100" w:type="dxa"/>
            </w:tcMar>
          </w:tcPr>
          <w:p w14:paraId="317E63F1"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8CCE9AB" w14:textId="77777777" w:rsidR="00F512D3" w:rsidRDefault="00F512D3" w:rsidP="00144B46">
            <w:pPr>
              <w:widowControl w:val="0"/>
              <w:pBdr>
                <w:top w:val="nil"/>
                <w:left w:val="nil"/>
                <w:bottom w:val="nil"/>
                <w:right w:val="nil"/>
                <w:between w:val="nil"/>
              </w:pBdr>
              <w:spacing w:line="240" w:lineRule="auto"/>
            </w:pPr>
            <w:r>
              <w:t>Security Lead</w:t>
            </w:r>
          </w:p>
        </w:tc>
      </w:tr>
    </w:tbl>
    <w:p w14:paraId="08037E48" w14:textId="54B037C8" w:rsidR="00F512D3" w:rsidRDefault="00F512D3" w:rsidP="00F512D3">
      <w:pPr>
        <w:spacing w:before="240"/>
        <w:jc w:val="both"/>
      </w:pPr>
      <w:r>
        <w:t xml:space="preserve">The security lead verifies that the </w:t>
      </w:r>
      <w:r w:rsidR="005C5AA0">
        <w:rPr>
          <w:b/>
          <w:bCs/>
        </w:rPr>
        <w:t>Design Showing Security Considerations</w:t>
      </w:r>
      <w:r>
        <w:t xml:space="preserve"> phase requirements product for the element under consideration are complete. If they are not complete, the gate should not be entered and the PMO should be informed.</w:t>
      </w:r>
    </w:p>
    <w:p w14:paraId="6647C730" w14:textId="12A585CF" w:rsidR="005C5AA0" w:rsidRDefault="005C5AA0" w:rsidP="005C5AA0">
      <w:pPr>
        <w:pStyle w:val="Heading2"/>
      </w:pPr>
      <w:r>
        <w:t>Secure Design Review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5C5AA0" w14:paraId="45B0B347" w14:textId="77777777" w:rsidTr="00144B46">
        <w:tc>
          <w:tcPr>
            <w:tcW w:w="1520" w:type="dxa"/>
            <w:shd w:val="clear" w:color="auto" w:fill="auto"/>
            <w:tcMar>
              <w:top w:w="100" w:type="dxa"/>
              <w:left w:w="100" w:type="dxa"/>
              <w:bottom w:w="100" w:type="dxa"/>
              <w:right w:w="100" w:type="dxa"/>
            </w:tcMar>
          </w:tcPr>
          <w:p w14:paraId="6AB15A9F"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30EE6BF7" w14:textId="6151FE38" w:rsidR="005C5AA0" w:rsidRDefault="005C5AA0" w:rsidP="00144B46">
            <w:pPr>
              <w:widowControl w:val="0"/>
              <w:pBdr>
                <w:top w:val="nil"/>
                <w:left w:val="nil"/>
                <w:bottom w:val="nil"/>
                <w:right w:val="nil"/>
                <w:between w:val="nil"/>
              </w:pBdr>
              <w:spacing w:line="240" w:lineRule="auto"/>
            </w:pPr>
            <w:r>
              <w:t>Secure Design Review Report</w:t>
            </w:r>
          </w:p>
        </w:tc>
      </w:tr>
      <w:tr w:rsidR="005C5AA0" w14:paraId="7152214E" w14:textId="77777777" w:rsidTr="00144B46">
        <w:tc>
          <w:tcPr>
            <w:tcW w:w="1520" w:type="dxa"/>
            <w:shd w:val="clear" w:color="auto" w:fill="auto"/>
            <w:tcMar>
              <w:top w:w="100" w:type="dxa"/>
              <w:left w:w="100" w:type="dxa"/>
              <w:bottom w:w="100" w:type="dxa"/>
              <w:right w:w="100" w:type="dxa"/>
            </w:tcMar>
          </w:tcPr>
          <w:p w14:paraId="26DA8EC0"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29A31B11" w14:textId="77777777" w:rsidR="005C5AA0" w:rsidRDefault="005C5AA0" w:rsidP="00144B46">
            <w:pPr>
              <w:widowControl w:val="0"/>
              <w:pBdr>
                <w:top w:val="nil"/>
                <w:left w:val="nil"/>
                <w:bottom w:val="nil"/>
                <w:right w:val="nil"/>
                <w:between w:val="nil"/>
              </w:pBdr>
              <w:spacing w:line="240" w:lineRule="auto"/>
            </w:pPr>
            <w:r>
              <w:t>none</w:t>
            </w:r>
          </w:p>
        </w:tc>
      </w:tr>
      <w:tr w:rsidR="005C5AA0" w14:paraId="451BDF4C" w14:textId="77777777" w:rsidTr="00144B46">
        <w:tc>
          <w:tcPr>
            <w:tcW w:w="1520" w:type="dxa"/>
            <w:shd w:val="clear" w:color="auto" w:fill="auto"/>
            <w:tcMar>
              <w:top w:w="100" w:type="dxa"/>
              <w:left w:w="100" w:type="dxa"/>
              <w:bottom w:w="100" w:type="dxa"/>
              <w:right w:w="100" w:type="dxa"/>
            </w:tcMar>
          </w:tcPr>
          <w:p w14:paraId="76D4AE22"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82957D8" w14:textId="77777777" w:rsidR="005C5AA0" w:rsidRDefault="005C5AA0" w:rsidP="00144B46">
            <w:pPr>
              <w:widowControl w:val="0"/>
              <w:pBdr>
                <w:top w:val="nil"/>
                <w:left w:val="nil"/>
                <w:bottom w:val="nil"/>
                <w:right w:val="nil"/>
                <w:between w:val="nil"/>
              </w:pBdr>
              <w:spacing w:line="240" w:lineRule="auto"/>
            </w:pPr>
            <w:r>
              <w:t>Security Lead</w:t>
            </w:r>
          </w:p>
        </w:tc>
      </w:tr>
    </w:tbl>
    <w:p w14:paraId="59523AAD" w14:textId="2FB16DCB" w:rsidR="005C5AA0" w:rsidRDefault="005C5AA0" w:rsidP="005C5AA0">
      <w:pPr>
        <w:spacing w:before="240"/>
        <w:jc w:val="both"/>
      </w:pPr>
      <w:r>
        <w:t xml:space="preserve">The security lead verifies that the </w:t>
      </w:r>
      <w:r>
        <w:rPr>
          <w:b/>
          <w:bCs/>
        </w:rPr>
        <w:t>Secure Design Review Report</w:t>
      </w:r>
      <w:r>
        <w:t xml:space="preserve"> phase requirements product for the element under consideration are complete. If they are not complete, the gate should not be entered and the PMO should be informed.</w:t>
      </w:r>
    </w:p>
    <w:p w14:paraId="42A1F768" w14:textId="77777777" w:rsidR="005C5AA0" w:rsidRDefault="005C5AA0" w:rsidP="005C5AA0">
      <w:pPr>
        <w:pStyle w:val="Heading2"/>
      </w:pPr>
      <w:r>
        <w:t>Attack Surface Analysis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5C5AA0" w14:paraId="35E86A2C" w14:textId="77777777" w:rsidTr="00144B46">
        <w:tc>
          <w:tcPr>
            <w:tcW w:w="1520" w:type="dxa"/>
            <w:shd w:val="clear" w:color="auto" w:fill="auto"/>
            <w:tcMar>
              <w:top w:w="100" w:type="dxa"/>
              <w:left w:w="100" w:type="dxa"/>
              <w:bottom w:w="100" w:type="dxa"/>
              <w:right w:w="100" w:type="dxa"/>
            </w:tcMar>
          </w:tcPr>
          <w:p w14:paraId="5A9D3496"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5BF7363B" w14:textId="4B9C3CFE" w:rsidR="005C5AA0" w:rsidRDefault="005C5AA0" w:rsidP="00144B46">
            <w:pPr>
              <w:widowControl w:val="0"/>
              <w:pBdr>
                <w:top w:val="nil"/>
                <w:left w:val="nil"/>
                <w:bottom w:val="nil"/>
                <w:right w:val="nil"/>
                <w:between w:val="nil"/>
              </w:pBdr>
              <w:spacing w:line="240" w:lineRule="auto"/>
            </w:pPr>
            <w:r>
              <w:t>Attack Surface Analysis Report</w:t>
            </w:r>
          </w:p>
        </w:tc>
      </w:tr>
      <w:tr w:rsidR="005C5AA0" w14:paraId="205BF0C3" w14:textId="77777777" w:rsidTr="00144B46">
        <w:tc>
          <w:tcPr>
            <w:tcW w:w="1520" w:type="dxa"/>
            <w:shd w:val="clear" w:color="auto" w:fill="auto"/>
            <w:tcMar>
              <w:top w:w="100" w:type="dxa"/>
              <w:left w:w="100" w:type="dxa"/>
              <w:bottom w:w="100" w:type="dxa"/>
              <w:right w:w="100" w:type="dxa"/>
            </w:tcMar>
          </w:tcPr>
          <w:p w14:paraId="303DF3AD"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53B9F795" w14:textId="77777777" w:rsidR="005C5AA0" w:rsidRDefault="005C5AA0" w:rsidP="00144B46">
            <w:pPr>
              <w:widowControl w:val="0"/>
              <w:pBdr>
                <w:top w:val="nil"/>
                <w:left w:val="nil"/>
                <w:bottom w:val="nil"/>
                <w:right w:val="nil"/>
                <w:between w:val="nil"/>
              </w:pBdr>
              <w:spacing w:line="240" w:lineRule="auto"/>
            </w:pPr>
            <w:r>
              <w:t>none</w:t>
            </w:r>
          </w:p>
        </w:tc>
      </w:tr>
      <w:tr w:rsidR="005C5AA0" w14:paraId="41631D89" w14:textId="77777777" w:rsidTr="00144B46">
        <w:tc>
          <w:tcPr>
            <w:tcW w:w="1520" w:type="dxa"/>
            <w:shd w:val="clear" w:color="auto" w:fill="auto"/>
            <w:tcMar>
              <w:top w:w="100" w:type="dxa"/>
              <w:left w:w="100" w:type="dxa"/>
              <w:bottom w:w="100" w:type="dxa"/>
              <w:right w:w="100" w:type="dxa"/>
            </w:tcMar>
          </w:tcPr>
          <w:p w14:paraId="02303652"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0EA0943A" w14:textId="77777777" w:rsidR="005C5AA0" w:rsidRDefault="005C5AA0" w:rsidP="00144B46">
            <w:pPr>
              <w:widowControl w:val="0"/>
              <w:pBdr>
                <w:top w:val="nil"/>
                <w:left w:val="nil"/>
                <w:bottom w:val="nil"/>
                <w:right w:val="nil"/>
                <w:between w:val="nil"/>
              </w:pBdr>
              <w:spacing w:line="240" w:lineRule="auto"/>
            </w:pPr>
            <w:r>
              <w:t>Security Lead</w:t>
            </w:r>
          </w:p>
        </w:tc>
      </w:tr>
    </w:tbl>
    <w:p w14:paraId="1270DE8C" w14:textId="2BCD59D6" w:rsidR="005C5AA0" w:rsidRDefault="005C5AA0" w:rsidP="005C5AA0">
      <w:pPr>
        <w:spacing w:before="240"/>
        <w:jc w:val="both"/>
      </w:pPr>
      <w:r>
        <w:t xml:space="preserve">The security lead verifies that the </w:t>
      </w:r>
      <w:r>
        <w:rPr>
          <w:b/>
          <w:bCs/>
        </w:rPr>
        <w:t>Attack Surface Analysis Report</w:t>
      </w:r>
      <w:r>
        <w:t xml:space="preserve"> phase requirements product for the element under consideration are complete. If they are not complete, the gate should not be entered and the PMO should be informed.</w:t>
      </w:r>
    </w:p>
    <w:p w14:paraId="77DF90C8" w14:textId="77777777" w:rsidR="005C5AA0" w:rsidRDefault="005C5AA0">
      <w:pPr>
        <w:rPr>
          <w:sz w:val="32"/>
          <w:szCs w:val="32"/>
        </w:rPr>
      </w:pPr>
      <w:r>
        <w:br w:type="page"/>
      </w:r>
    </w:p>
    <w:p w14:paraId="0F16692B" w14:textId="59F3C529" w:rsidR="005C5AA0" w:rsidRDefault="005C5AA0" w:rsidP="005C5AA0">
      <w:pPr>
        <w:pStyle w:val="Heading2"/>
      </w:pPr>
      <w:r>
        <w:lastRenderedPageBreak/>
        <w:t>Threat Modeling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5C5AA0" w14:paraId="334129A6" w14:textId="77777777" w:rsidTr="00144B46">
        <w:tc>
          <w:tcPr>
            <w:tcW w:w="1520" w:type="dxa"/>
            <w:shd w:val="clear" w:color="auto" w:fill="auto"/>
            <w:tcMar>
              <w:top w:w="100" w:type="dxa"/>
              <w:left w:w="100" w:type="dxa"/>
              <w:bottom w:w="100" w:type="dxa"/>
              <w:right w:w="100" w:type="dxa"/>
            </w:tcMar>
          </w:tcPr>
          <w:p w14:paraId="69CD54F6"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5414001" w14:textId="2E31E489" w:rsidR="005C5AA0" w:rsidRDefault="005C5AA0" w:rsidP="00144B46">
            <w:pPr>
              <w:widowControl w:val="0"/>
              <w:pBdr>
                <w:top w:val="nil"/>
                <w:left w:val="nil"/>
                <w:bottom w:val="nil"/>
                <w:right w:val="nil"/>
                <w:between w:val="nil"/>
              </w:pBdr>
              <w:spacing w:line="240" w:lineRule="auto"/>
            </w:pPr>
            <w:r>
              <w:t>Threat Modeling Report</w:t>
            </w:r>
          </w:p>
        </w:tc>
      </w:tr>
      <w:tr w:rsidR="005C5AA0" w14:paraId="4ABDCF95" w14:textId="77777777" w:rsidTr="00144B46">
        <w:tc>
          <w:tcPr>
            <w:tcW w:w="1520" w:type="dxa"/>
            <w:shd w:val="clear" w:color="auto" w:fill="auto"/>
            <w:tcMar>
              <w:top w:w="100" w:type="dxa"/>
              <w:left w:w="100" w:type="dxa"/>
              <w:bottom w:w="100" w:type="dxa"/>
              <w:right w:w="100" w:type="dxa"/>
            </w:tcMar>
          </w:tcPr>
          <w:p w14:paraId="65E7A37D"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0277D89E" w14:textId="77777777" w:rsidR="005C5AA0" w:rsidRDefault="005C5AA0" w:rsidP="00144B46">
            <w:pPr>
              <w:widowControl w:val="0"/>
              <w:pBdr>
                <w:top w:val="nil"/>
                <w:left w:val="nil"/>
                <w:bottom w:val="nil"/>
                <w:right w:val="nil"/>
                <w:between w:val="nil"/>
              </w:pBdr>
              <w:spacing w:line="240" w:lineRule="auto"/>
            </w:pPr>
            <w:r>
              <w:t>none</w:t>
            </w:r>
          </w:p>
        </w:tc>
      </w:tr>
      <w:tr w:rsidR="005C5AA0" w14:paraId="486D1721" w14:textId="77777777" w:rsidTr="00144B46">
        <w:tc>
          <w:tcPr>
            <w:tcW w:w="1520" w:type="dxa"/>
            <w:shd w:val="clear" w:color="auto" w:fill="auto"/>
            <w:tcMar>
              <w:top w:w="100" w:type="dxa"/>
              <w:left w:w="100" w:type="dxa"/>
              <w:bottom w:w="100" w:type="dxa"/>
              <w:right w:w="100" w:type="dxa"/>
            </w:tcMar>
          </w:tcPr>
          <w:p w14:paraId="6ED16B15"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7306014F" w14:textId="77777777" w:rsidR="005C5AA0" w:rsidRDefault="005C5AA0" w:rsidP="00144B46">
            <w:pPr>
              <w:widowControl w:val="0"/>
              <w:pBdr>
                <w:top w:val="nil"/>
                <w:left w:val="nil"/>
                <w:bottom w:val="nil"/>
                <w:right w:val="nil"/>
                <w:between w:val="nil"/>
              </w:pBdr>
              <w:spacing w:line="240" w:lineRule="auto"/>
            </w:pPr>
            <w:r>
              <w:t>Security Lead</w:t>
            </w:r>
          </w:p>
        </w:tc>
      </w:tr>
    </w:tbl>
    <w:p w14:paraId="1C1D2854" w14:textId="3B1A5406" w:rsidR="005C5AA0" w:rsidRDefault="005C5AA0" w:rsidP="005C5AA0">
      <w:pPr>
        <w:spacing w:before="240"/>
        <w:jc w:val="both"/>
      </w:pPr>
      <w:r>
        <w:t xml:space="preserve">The security lead verifies that the </w:t>
      </w:r>
      <w:r>
        <w:rPr>
          <w:b/>
          <w:bCs/>
        </w:rPr>
        <w:t>Threat Modeling Report</w:t>
      </w:r>
      <w:r>
        <w:t xml:space="preserve"> phase requirements product for the element under consideration are complete. If they are not complete, the gate should not be entered and the PMO should be informed.</w:t>
      </w:r>
    </w:p>
    <w:p w14:paraId="50782A17" w14:textId="288B1018" w:rsidR="00F512D3" w:rsidRDefault="005C5AA0" w:rsidP="00F512D3">
      <w:pPr>
        <w:pStyle w:val="Heading2"/>
      </w:pPr>
      <w:r>
        <w:t>Ranked / Risked Threat Report</w:t>
      </w:r>
      <w:r w:rsidR="00F512D3">
        <w:t xml:space="preserve">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F512D3" w14:paraId="1D750975" w14:textId="77777777" w:rsidTr="00144B46">
        <w:tc>
          <w:tcPr>
            <w:tcW w:w="1520" w:type="dxa"/>
            <w:shd w:val="clear" w:color="auto" w:fill="auto"/>
            <w:tcMar>
              <w:top w:w="100" w:type="dxa"/>
              <w:left w:w="100" w:type="dxa"/>
              <w:bottom w:w="100" w:type="dxa"/>
              <w:right w:w="100" w:type="dxa"/>
            </w:tcMar>
          </w:tcPr>
          <w:p w14:paraId="2CF3A07A"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19604648" w14:textId="6ABA07D0" w:rsidR="00F512D3" w:rsidRDefault="005C5AA0" w:rsidP="00144B46">
            <w:pPr>
              <w:widowControl w:val="0"/>
              <w:pBdr>
                <w:top w:val="nil"/>
                <w:left w:val="nil"/>
                <w:bottom w:val="nil"/>
                <w:right w:val="nil"/>
                <w:between w:val="nil"/>
              </w:pBdr>
              <w:spacing w:line="240" w:lineRule="auto"/>
            </w:pPr>
            <w:r>
              <w:t>Ranked / Risked Threat Report</w:t>
            </w:r>
          </w:p>
        </w:tc>
      </w:tr>
      <w:tr w:rsidR="00F512D3" w14:paraId="30B71677" w14:textId="77777777" w:rsidTr="00144B46">
        <w:tc>
          <w:tcPr>
            <w:tcW w:w="1520" w:type="dxa"/>
            <w:shd w:val="clear" w:color="auto" w:fill="auto"/>
            <w:tcMar>
              <w:top w:w="100" w:type="dxa"/>
              <w:left w:w="100" w:type="dxa"/>
              <w:bottom w:w="100" w:type="dxa"/>
              <w:right w:w="100" w:type="dxa"/>
            </w:tcMar>
          </w:tcPr>
          <w:p w14:paraId="2DF8840E"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31EEC98E" w14:textId="77777777" w:rsidR="00F512D3" w:rsidRDefault="00F512D3" w:rsidP="00144B46">
            <w:pPr>
              <w:widowControl w:val="0"/>
              <w:pBdr>
                <w:top w:val="nil"/>
                <w:left w:val="nil"/>
                <w:bottom w:val="nil"/>
                <w:right w:val="nil"/>
                <w:between w:val="nil"/>
              </w:pBdr>
              <w:spacing w:line="240" w:lineRule="auto"/>
            </w:pPr>
            <w:r>
              <w:t>none</w:t>
            </w:r>
          </w:p>
        </w:tc>
      </w:tr>
      <w:tr w:rsidR="00F512D3" w14:paraId="691E688A" w14:textId="77777777" w:rsidTr="00144B46">
        <w:tc>
          <w:tcPr>
            <w:tcW w:w="1520" w:type="dxa"/>
            <w:shd w:val="clear" w:color="auto" w:fill="auto"/>
            <w:tcMar>
              <w:top w:w="100" w:type="dxa"/>
              <w:left w:w="100" w:type="dxa"/>
              <w:bottom w:w="100" w:type="dxa"/>
              <w:right w:w="100" w:type="dxa"/>
            </w:tcMar>
          </w:tcPr>
          <w:p w14:paraId="7AE5B0D0"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8BD16BE" w14:textId="77777777" w:rsidR="00F512D3" w:rsidRDefault="00F512D3" w:rsidP="00144B46">
            <w:pPr>
              <w:widowControl w:val="0"/>
              <w:pBdr>
                <w:top w:val="nil"/>
                <w:left w:val="nil"/>
                <w:bottom w:val="nil"/>
                <w:right w:val="nil"/>
                <w:between w:val="nil"/>
              </w:pBdr>
              <w:spacing w:line="240" w:lineRule="auto"/>
            </w:pPr>
            <w:r>
              <w:t>Security Lead</w:t>
            </w:r>
          </w:p>
        </w:tc>
      </w:tr>
    </w:tbl>
    <w:p w14:paraId="4E9D5717" w14:textId="0463BFFE" w:rsidR="00F512D3" w:rsidRDefault="00F512D3" w:rsidP="00F512D3">
      <w:pPr>
        <w:spacing w:before="240"/>
        <w:jc w:val="both"/>
      </w:pPr>
      <w:r>
        <w:t xml:space="preserve">The security lead verifies that the </w:t>
      </w:r>
      <w:r w:rsidR="005C5AA0">
        <w:rPr>
          <w:b/>
          <w:bCs/>
        </w:rPr>
        <w:t>Ranked / Risked Threat Report</w:t>
      </w:r>
      <w:r>
        <w:t xml:space="preserve"> phase requirements product for the element under consideration are complete. If they are not complete, the gate should not be entered and the PMO should be informed.</w:t>
      </w:r>
    </w:p>
    <w:p w14:paraId="3A48451A" w14:textId="2C264E37" w:rsidR="005C5AA0" w:rsidRDefault="005C5AA0" w:rsidP="005C5AA0">
      <w:pPr>
        <w:pStyle w:val="Heading2"/>
      </w:pPr>
      <w:r>
        <w:t>Threat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5C5AA0" w14:paraId="417A1280" w14:textId="77777777" w:rsidTr="00144B46">
        <w:tc>
          <w:tcPr>
            <w:tcW w:w="1520" w:type="dxa"/>
            <w:shd w:val="clear" w:color="auto" w:fill="auto"/>
            <w:tcMar>
              <w:top w:w="100" w:type="dxa"/>
              <w:left w:w="100" w:type="dxa"/>
              <w:bottom w:w="100" w:type="dxa"/>
              <w:right w:w="100" w:type="dxa"/>
            </w:tcMar>
          </w:tcPr>
          <w:p w14:paraId="018FC5CC"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3A3E44D" w14:textId="67CEC109" w:rsidR="005C5AA0" w:rsidRDefault="005C5AA0" w:rsidP="00144B46">
            <w:pPr>
              <w:widowControl w:val="0"/>
              <w:pBdr>
                <w:top w:val="nil"/>
                <w:left w:val="nil"/>
                <w:bottom w:val="nil"/>
                <w:right w:val="nil"/>
                <w:between w:val="nil"/>
              </w:pBdr>
              <w:spacing w:line="240" w:lineRule="auto"/>
            </w:pPr>
            <w:r>
              <w:t>Threat Report</w:t>
            </w:r>
          </w:p>
        </w:tc>
      </w:tr>
      <w:tr w:rsidR="005C5AA0" w14:paraId="077BCB40" w14:textId="77777777" w:rsidTr="00144B46">
        <w:tc>
          <w:tcPr>
            <w:tcW w:w="1520" w:type="dxa"/>
            <w:shd w:val="clear" w:color="auto" w:fill="auto"/>
            <w:tcMar>
              <w:top w:w="100" w:type="dxa"/>
              <w:left w:w="100" w:type="dxa"/>
              <w:bottom w:w="100" w:type="dxa"/>
              <w:right w:w="100" w:type="dxa"/>
            </w:tcMar>
          </w:tcPr>
          <w:p w14:paraId="03248424"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2AEDFFD1" w14:textId="77777777" w:rsidR="005C5AA0" w:rsidRDefault="005C5AA0" w:rsidP="00144B46">
            <w:pPr>
              <w:widowControl w:val="0"/>
              <w:pBdr>
                <w:top w:val="nil"/>
                <w:left w:val="nil"/>
                <w:bottom w:val="nil"/>
                <w:right w:val="nil"/>
                <w:between w:val="nil"/>
              </w:pBdr>
              <w:spacing w:line="240" w:lineRule="auto"/>
            </w:pPr>
            <w:r>
              <w:t>none</w:t>
            </w:r>
          </w:p>
        </w:tc>
      </w:tr>
      <w:tr w:rsidR="005C5AA0" w14:paraId="741BA854" w14:textId="77777777" w:rsidTr="00144B46">
        <w:tc>
          <w:tcPr>
            <w:tcW w:w="1520" w:type="dxa"/>
            <w:shd w:val="clear" w:color="auto" w:fill="auto"/>
            <w:tcMar>
              <w:top w:w="100" w:type="dxa"/>
              <w:left w:w="100" w:type="dxa"/>
              <w:bottom w:w="100" w:type="dxa"/>
              <w:right w:w="100" w:type="dxa"/>
            </w:tcMar>
          </w:tcPr>
          <w:p w14:paraId="333103F5" w14:textId="77777777" w:rsidR="005C5AA0" w:rsidRPr="000C4092" w:rsidRDefault="005C5AA0"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7A71A032" w14:textId="77777777" w:rsidR="005C5AA0" w:rsidRDefault="005C5AA0" w:rsidP="00144B46">
            <w:pPr>
              <w:widowControl w:val="0"/>
              <w:pBdr>
                <w:top w:val="nil"/>
                <w:left w:val="nil"/>
                <w:bottom w:val="nil"/>
                <w:right w:val="nil"/>
                <w:between w:val="nil"/>
              </w:pBdr>
              <w:spacing w:line="240" w:lineRule="auto"/>
            </w:pPr>
            <w:r>
              <w:t>Security Lead</w:t>
            </w:r>
          </w:p>
        </w:tc>
      </w:tr>
    </w:tbl>
    <w:p w14:paraId="64159C9E" w14:textId="20334DA3" w:rsidR="005C5AA0" w:rsidRDefault="005C5AA0" w:rsidP="005C5AA0">
      <w:pPr>
        <w:spacing w:before="240"/>
        <w:jc w:val="both"/>
      </w:pPr>
      <w:r>
        <w:t xml:space="preserve">The security lead verifies that the </w:t>
      </w:r>
      <w:r>
        <w:rPr>
          <w:b/>
          <w:bCs/>
        </w:rPr>
        <w:t>Threat Report</w:t>
      </w:r>
      <w:r>
        <w:t xml:space="preserve"> phase requirements product for the element under consideration are complete. If they are not complete, the gate should not be entered and the PMO should be informed.</w:t>
      </w:r>
    </w:p>
    <w:p w14:paraId="7297FDF3" w14:textId="77777777" w:rsidR="005C5AA0" w:rsidRDefault="005C5AA0">
      <w:pPr>
        <w:rPr>
          <w:sz w:val="32"/>
          <w:szCs w:val="32"/>
        </w:rPr>
      </w:pPr>
      <w:r>
        <w:br w:type="page"/>
      </w:r>
    </w:p>
    <w:p w14:paraId="0522E8D9" w14:textId="677C8DAC" w:rsidR="00F512D3" w:rsidRDefault="00DB45A0" w:rsidP="00F512D3">
      <w:pPr>
        <w:pStyle w:val="Heading2"/>
      </w:pPr>
      <w:r>
        <w:lastRenderedPageBreak/>
        <w:t>Design</w:t>
      </w:r>
      <w:r w:rsidR="00F512D3">
        <w:t xml:space="preserve"> Phase Gate Signoff (Security)</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F512D3" w14:paraId="633FB409" w14:textId="77777777" w:rsidTr="00144B46">
        <w:tc>
          <w:tcPr>
            <w:tcW w:w="1520" w:type="dxa"/>
            <w:shd w:val="clear" w:color="auto" w:fill="auto"/>
            <w:tcMar>
              <w:top w:w="100" w:type="dxa"/>
              <w:left w:w="100" w:type="dxa"/>
              <w:bottom w:w="100" w:type="dxa"/>
              <w:right w:w="100" w:type="dxa"/>
            </w:tcMar>
          </w:tcPr>
          <w:p w14:paraId="274B77FE"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154716BB" w14:textId="77777777" w:rsidR="00F512D3" w:rsidRDefault="00F512D3" w:rsidP="00144B46">
            <w:pPr>
              <w:widowControl w:val="0"/>
              <w:pBdr>
                <w:top w:val="nil"/>
                <w:left w:val="nil"/>
                <w:bottom w:val="nil"/>
                <w:right w:val="nil"/>
                <w:between w:val="nil"/>
              </w:pBdr>
              <w:spacing w:line="240" w:lineRule="auto"/>
            </w:pPr>
            <w:r>
              <w:t>none</w:t>
            </w:r>
          </w:p>
        </w:tc>
      </w:tr>
      <w:tr w:rsidR="00F512D3" w14:paraId="10D6BF88" w14:textId="77777777" w:rsidTr="00144B46">
        <w:tc>
          <w:tcPr>
            <w:tcW w:w="1520" w:type="dxa"/>
            <w:shd w:val="clear" w:color="auto" w:fill="auto"/>
            <w:tcMar>
              <w:top w:w="100" w:type="dxa"/>
              <w:left w:w="100" w:type="dxa"/>
              <w:bottom w:w="100" w:type="dxa"/>
              <w:right w:w="100" w:type="dxa"/>
            </w:tcMar>
          </w:tcPr>
          <w:p w14:paraId="1DEAAEA3"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4F3A763C" w14:textId="77777777" w:rsidR="00F512D3" w:rsidRDefault="00F512D3" w:rsidP="00144B46">
            <w:pPr>
              <w:widowControl w:val="0"/>
              <w:pBdr>
                <w:top w:val="nil"/>
                <w:left w:val="nil"/>
                <w:bottom w:val="nil"/>
                <w:right w:val="nil"/>
                <w:between w:val="nil"/>
              </w:pBdr>
              <w:spacing w:line="240" w:lineRule="auto"/>
            </w:pPr>
            <w:r>
              <w:t>none</w:t>
            </w:r>
          </w:p>
        </w:tc>
      </w:tr>
      <w:tr w:rsidR="00F512D3" w14:paraId="74F87A8C" w14:textId="77777777" w:rsidTr="00144B46">
        <w:tc>
          <w:tcPr>
            <w:tcW w:w="1520" w:type="dxa"/>
            <w:shd w:val="clear" w:color="auto" w:fill="auto"/>
            <w:tcMar>
              <w:top w:w="100" w:type="dxa"/>
              <w:left w:w="100" w:type="dxa"/>
              <w:bottom w:w="100" w:type="dxa"/>
              <w:right w:w="100" w:type="dxa"/>
            </w:tcMar>
          </w:tcPr>
          <w:p w14:paraId="197E6ED1"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226E1A6D" w14:textId="77777777" w:rsidR="00F512D3" w:rsidRDefault="00F512D3" w:rsidP="00144B46">
            <w:pPr>
              <w:widowControl w:val="0"/>
              <w:pBdr>
                <w:top w:val="nil"/>
                <w:left w:val="nil"/>
                <w:bottom w:val="nil"/>
                <w:right w:val="nil"/>
                <w:between w:val="nil"/>
              </w:pBdr>
              <w:spacing w:line="240" w:lineRule="auto"/>
            </w:pPr>
            <w:r>
              <w:t>Security Lead</w:t>
            </w:r>
          </w:p>
        </w:tc>
      </w:tr>
    </w:tbl>
    <w:p w14:paraId="7B823A7A" w14:textId="77777777" w:rsidR="00F512D3" w:rsidRDefault="00F512D3" w:rsidP="00F512D3">
      <w:pPr>
        <w:spacing w:before="240"/>
        <w:jc w:val="both"/>
      </w:pPr>
      <w:r>
        <w:t>The security lead signs off that all security-related products for this phase are complete and in good order. The PMO is informed of this.</w:t>
      </w:r>
    </w:p>
    <w:p w14:paraId="4E0A50A2" w14:textId="16CF9D60" w:rsidR="00F512D3" w:rsidRDefault="00DB45A0" w:rsidP="00F512D3">
      <w:pPr>
        <w:pStyle w:val="Heading2"/>
      </w:pPr>
      <w:r>
        <w:t>Design</w:t>
      </w:r>
      <w:r w:rsidR="00F512D3">
        <w:t xml:space="preserve"> Phase Gate Signoff</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F512D3" w14:paraId="1278BF7F" w14:textId="77777777" w:rsidTr="00144B46">
        <w:tc>
          <w:tcPr>
            <w:tcW w:w="1520" w:type="dxa"/>
            <w:shd w:val="clear" w:color="auto" w:fill="auto"/>
            <w:tcMar>
              <w:top w:w="100" w:type="dxa"/>
              <w:left w:w="100" w:type="dxa"/>
              <w:bottom w:w="100" w:type="dxa"/>
              <w:right w:w="100" w:type="dxa"/>
            </w:tcMar>
          </w:tcPr>
          <w:p w14:paraId="7CC4297E"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C78D464" w14:textId="77777777" w:rsidR="00F512D3" w:rsidRDefault="00F512D3" w:rsidP="00144B46">
            <w:pPr>
              <w:widowControl w:val="0"/>
              <w:pBdr>
                <w:top w:val="nil"/>
                <w:left w:val="nil"/>
                <w:bottom w:val="nil"/>
                <w:right w:val="nil"/>
                <w:between w:val="nil"/>
              </w:pBdr>
              <w:spacing w:line="240" w:lineRule="auto"/>
            </w:pPr>
            <w:r>
              <w:t>none</w:t>
            </w:r>
          </w:p>
        </w:tc>
      </w:tr>
      <w:tr w:rsidR="00F512D3" w14:paraId="5C4C8E41" w14:textId="77777777" w:rsidTr="00144B46">
        <w:tc>
          <w:tcPr>
            <w:tcW w:w="1520" w:type="dxa"/>
            <w:shd w:val="clear" w:color="auto" w:fill="auto"/>
            <w:tcMar>
              <w:top w:w="100" w:type="dxa"/>
              <w:left w:w="100" w:type="dxa"/>
              <w:bottom w:w="100" w:type="dxa"/>
              <w:right w:w="100" w:type="dxa"/>
            </w:tcMar>
          </w:tcPr>
          <w:p w14:paraId="3D572355"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52F3568F" w14:textId="485F82A6" w:rsidR="00F512D3" w:rsidRDefault="00D867B2" w:rsidP="00144B46">
            <w:pPr>
              <w:widowControl w:val="0"/>
              <w:pBdr>
                <w:top w:val="nil"/>
                <w:left w:val="nil"/>
                <w:bottom w:val="nil"/>
                <w:right w:val="nil"/>
                <w:between w:val="nil"/>
              </w:pBdr>
              <w:spacing w:line="240" w:lineRule="auto"/>
            </w:pPr>
            <w:r>
              <w:t>Design</w:t>
            </w:r>
            <w:r w:rsidR="00F512D3">
              <w:t xml:space="preserve"> Phase Gate Report</w:t>
            </w:r>
          </w:p>
        </w:tc>
      </w:tr>
      <w:tr w:rsidR="00F512D3" w14:paraId="1E5F0F9C" w14:textId="77777777" w:rsidTr="00144B46">
        <w:tc>
          <w:tcPr>
            <w:tcW w:w="1520" w:type="dxa"/>
            <w:shd w:val="clear" w:color="auto" w:fill="auto"/>
            <w:tcMar>
              <w:top w:w="100" w:type="dxa"/>
              <w:left w:w="100" w:type="dxa"/>
              <w:bottom w:w="100" w:type="dxa"/>
              <w:right w:w="100" w:type="dxa"/>
            </w:tcMar>
          </w:tcPr>
          <w:p w14:paraId="7FFA3970" w14:textId="77777777" w:rsidR="00F512D3" w:rsidRPr="000C4092" w:rsidRDefault="00F512D3"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3D7A781F" w14:textId="77777777" w:rsidR="00F512D3" w:rsidRDefault="00F512D3" w:rsidP="00144B46">
            <w:pPr>
              <w:widowControl w:val="0"/>
              <w:pBdr>
                <w:top w:val="nil"/>
                <w:left w:val="nil"/>
                <w:bottom w:val="nil"/>
                <w:right w:val="nil"/>
                <w:between w:val="nil"/>
              </w:pBdr>
              <w:spacing w:line="240" w:lineRule="auto"/>
            </w:pPr>
            <w:r>
              <w:t>PMO Lead</w:t>
            </w:r>
          </w:p>
        </w:tc>
      </w:tr>
    </w:tbl>
    <w:p w14:paraId="3FE69F0D" w14:textId="01008C98" w:rsidR="00F512D3" w:rsidRDefault="00F512D3" w:rsidP="00F512D3">
      <w:pPr>
        <w:spacing w:before="240"/>
        <w:jc w:val="both"/>
      </w:pPr>
      <w:r>
        <w:t xml:space="preserve">If all participating groups provide signoffs the phase gate review meeting takes place. During this meeting all parties satisfy themselves that all their dependencies upon other groups are met. If there are no issues raised, the PMO lead signs off that all products for this phase are complete and in good order. Otherwise, the gate is not passed. The PMO produces the </w:t>
      </w:r>
      <w:r w:rsidR="00D867B2">
        <w:rPr>
          <w:b/>
          <w:bCs/>
        </w:rPr>
        <w:t>Design</w:t>
      </w:r>
      <w:r w:rsidRPr="00EE149D">
        <w:rPr>
          <w:b/>
          <w:bCs/>
        </w:rPr>
        <w:t xml:space="preserve"> Phase Gate Report</w:t>
      </w:r>
      <w:r>
        <w:t xml:space="preserve"> to document the gate outcome.</w:t>
      </w:r>
    </w:p>
    <w:p w14:paraId="0D70853A" w14:textId="77777777" w:rsidR="00F512D3" w:rsidRPr="00EC149C" w:rsidRDefault="00F512D3" w:rsidP="00F512D3">
      <w:pPr>
        <w:spacing w:before="240"/>
        <w:jc w:val="both"/>
      </w:pPr>
      <w:r>
        <w:t>At a minimum, the report contains formal sign-off from each group’s lead with a list of the phase products verified.</w:t>
      </w:r>
    </w:p>
    <w:p w14:paraId="377B3996" w14:textId="77777777" w:rsidR="00DE4F9D" w:rsidRDefault="00DE4F9D" w:rsidP="00DE4F9D">
      <w:pPr>
        <w:pStyle w:val="Heading1"/>
      </w:pPr>
      <w:r>
        <w:t>References</w:t>
      </w:r>
    </w:p>
    <w:p w14:paraId="63379AB0" w14:textId="77777777" w:rsidR="00F512D3" w:rsidRDefault="00F512D3" w:rsidP="00F512D3">
      <w:pPr>
        <w:pStyle w:val="ListParagraph"/>
        <w:numPr>
          <w:ilvl w:val="0"/>
          <w:numId w:val="1"/>
        </w:numPr>
        <w:ind w:left="360"/>
      </w:pPr>
      <w:r w:rsidRPr="00A53BCD">
        <w:rPr>
          <w:b/>
          <w:bCs/>
        </w:rPr>
        <w:t>AVCDL</w:t>
      </w:r>
      <w:r>
        <w:t xml:space="preserve"> Product Dependencies (in </w:t>
      </w:r>
      <w:r w:rsidRPr="00A53BCD">
        <w:rPr>
          <w:b/>
          <w:bCs/>
        </w:rPr>
        <w:t>AVCDL</w:t>
      </w:r>
      <w:r>
        <w:t xml:space="preserve"> main document)</w:t>
      </w:r>
    </w:p>
    <w:p w14:paraId="0E26BB3E" w14:textId="77777777" w:rsidR="006776B9" w:rsidRDefault="00F512D3" w:rsidP="006776B9">
      <w:pPr>
        <w:pStyle w:val="ListParagraph"/>
        <w:numPr>
          <w:ilvl w:val="0"/>
          <w:numId w:val="1"/>
        </w:numPr>
        <w:ind w:left="360"/>
      </w:pPr>
      <w:r>
        <w:rPr>
          <w:b/>
          <w:bCs/>
        </w:rPr>
        <w:t>Design Phase Gate Report</w:t>
      </w:r>
    </w:p>
    <w:p w14:paraId="15E0E513" w14:textId="652E0E4E" w:rsidR="006776B9" w:rsidRDefault="006776B9" w:rsidP="006776B9">
      <w:pPr>
        <w:pStyle w:val="ListParagraph"/>
        <w:numPr>
          <w:ilvl w:val="0"/>
          <w:numId w:val="1"/>
        </w:numPr>
        <w:ind w:left="360"/>
      </w:pPr>
      <w:r w:rsidRPr="006776B9">
        <w:rPr>
          <w:b/>
          <w:bCs/>
        </w:rPr>
        <w:t>Design Showing Security Considerations</w:t>
      </w:r>
      <w:r>
        <w:t xml:space="preserve"> (</w:t>
      </w:r>
      <w:r w:rsidRPr="00607CB1">
        <w:rPr>
          <w:b/>
          <w:bCs/>
        </w:rPr>
        <w:t>AVCDL</w:t>
      </w:r>
      <w:r>
        <w:t xml:space="preserve"> secondary document)</w:t>
      </w:r>
    </w:p>
    <w:p w14:paraId="47089364" w14:textId="32E7C26B" w:rsidR="006776B9" w:rsidRDefault="006776B9" w:rsidP="006776B9">
      <w:pPr>
        <w:pStyle w:val="ListParagraph"/>
        <w:numPr>
          <w:ilvl w:val="0"/>
          <w:numId w:val="1"/>
        </w:numPr>
        <w:ind w:left="360"/>
      </w:pPr>
      <w:r w:rsidRPr="006776B9">
        <w:rPr>
          <w:b/>
          <w:bCs/>
        </w:rPr>
        <w:t>Security Design Review Report</w:t>
      </w:r>
      <w:r>
        <w:t xml:space="preserve"> (</w:t>
      </w:r>
      <w:r w:rsidRPr="00607CB1">
        <w:rPr>
          <w:b/>
          <w:bCs/>
        </w:rPr>
        <w:t>AVCDL</w:t>
      </w:r>
      <w:r>
        <w:t xml:space="preserve"> secondary document)</w:t>
      </w:r>
    </w:p>
    <w:p w14:paraId="39C9C3A7" w14:textId="001A54EC" w:rsidR="006776B9" w:rsidRDefault="006776B9" w:rsidP="006776B9">
      <w:pPr>
        <w:pStyle w:val="ListParagraph"/>
        <w:numPr>
          <w:ilvl w:val="0"/>
          <w:numId w:val="1"/>
        </w:numPr>
        <w:ind w:left="360"/>
      </w:pPr>
      <w:r w:rsidRPr="006776B9">
        <w:rPr>
          <w:b/>
          <w:bCs/>
        </w:rPr>
        <w:t>Attack Surface Analysis Report</w:t>
      </w:r>
      <w:r>
        <w:t xml:space="preserve"> (</w:t>
      </w:r>
      <w:r w:rsidRPr="00607CB1">
        <w:rPr>
          <w:b/>
          <w:bCs/>
        </w:rPr>
        <w:t>AVCDL</w:t>
      </w:r>
      <w:r>
        <w:t xml:space="preserve"> secondary document)</w:t>
      </w:r>
    </w:p>
    <w:p w14:paraId="7F8922DC" w14:textId="0D38913E" w:rsidR="006776B9" w:rsidRDefault="006776B9" w:rsidP="006776B9">
      <w:pPr>
        <w:pStyle w:val="ListParagraph"/>
        <w:numPr>
          <w:ilvl w:val="0"/>
          <w:numId w:val="1"/>
        </w:numPr>
        <w:ind w:left="360"/>
      </w:pPr>
      <w:r w:rsidRPr="006776B9">
        <w:rPr>
          <w:b/>
          <w:bCs/>
        </w:rPr>
        <w:t>Threat Modeling Report</w:t>
      </w:r>
      <w:r>
        <w:t xml:space="preserve"> (</w:t>
      </w:r>
      <w:r w:rsidRPr="00607CB1">
        <w:rPr>
          <w:b/>
          <w:bCs/>
        </w:rPr>
        <w:t>AVCDL</w:t>
      </w:r>
      <w:r>
        <w:t xml:space="preserve"> secondary document)</w:t>
      </w:r>
    </w:p>
    <w:p w14:paraId="4B0B5DBD" w14:textId="4E28B125" w:rsidR="006776B9" w:rsidRDefault="006776B9" w:rsidP="006776B9">
      <w:pPr>
        <w:pStyle w:val="ListParagraph"/>
        <w:numPr>
          <w:ilvl w:val="0"/>
          <w:numId w:val="2"/>
        </w:numPr>
        <w:spacing w:before="240"/>
        <w:ind w:left="360"/>
      </w:pPr>
      <w:r w:rsidRPr="006776B9">
        <w:rPr>
          <w:b/>
          <w:bCs/>
        </w:rPr>
        <w:t>Ranked / Risked Threat Report</w:t>
      </w:r>
      <w:r>
        <w:t xml:space="preserve"> (</w:t>
      </w:r>
      <w:r w:rsidRPr="00607CB1">
        <w:rPr>
          <w:b/>
          <w:bCs/>
        </w:rPr>
        <w:t>AVCDL</w:t>
      </w:r>
      <w:r>
        <w:t xml:space="preserve"> secondary document)</w:t>
      </w:r>
    </w:p>
    <w:p w14:paraId="0E17F368" w14:textId="0A20B473" w:rsidR="006776B9" w:rsidRDefault="006776B9" w:rsidP="006776B9">
      <w:pPr>
        <w:pStyle w:val="ListParagraph"/>
        <w:numPr>
          <w:ilvl w:val="0"/>
          <w:numId w:val="2"/>
        </w:numPr>
        <w:spacing w:before="240"/>
        <w:ind w:left="360"/>
      </w:pPr>
      <w:r w:rsidRPr="006776B9">
        <w:rPr>
          <w:b/>
          <w:bCs/>
        </w:rPr>
        <w:t>Threat Report</w:t>
      </w:r>
      <w:r>
        <w:t xml:space="preserve"> (</w:t>
      </w:r>
      <w:r w:rsidRPr="00607CB1">
        <w:rPr>
          <w:b/>
          <w:bCs/>
        </w:rPr>
        <w:t>AVCDL</w:t>
      </w:r>
      <w:r>
        <w:t xml:space="preserve"> secondary document)</w:t>
      </w:r>
    </w:p>
    <w:p w14:paraId="3379F912" w14:textId="77777777" w:rsidR="006776B9" w:rsidRDefault="006776B9" w:rsidP="006776B9"/>
    <w:sectPr w:rsidR="006776B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FE7CB4"/>
    <w:multiLevelType w:val="hybridMultilevel"/>
    <w:tmpl w:val="CA0480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649E"/>
    <w:multiLevelType w:val="hybridMultilevel"/>
    <w:tmpl w:val="76DEC4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774D5"/>
    <w:rsid w:val="00107E1D"/>
    <w:rsid w:val="00330B7D"/>
    <w:rsid w:val="00337C4B"/>
    <w:rsid w:val="004E544C"/>
    <w:rsid w:val="005C5AA0"/>
    <w:rsid w:val="005D53AB"/>
    <w:rsid w:val="006774D5"/>
    <w:rsid w:val="006776B9"/>
    <w:rsid w:val="0069305F"/>
    <w:rsid w:val="006A3771"/>
    <w:rsid w:val="006D4661"/>
    <w:rsid w:val="008330CA"/>
    <w:rsid w:val="008B5BF9"/>
    <w:rsid w:val="00933A9F"/>
    <w:rsid w:val="009B48C2"/>
    <w:rsid w:val="00A83124"/>
    <w:rsid w:val="00C20F4D"/>
    <w:rsid w:val="00CB4B87"/>
    <w:rsid w:val="00CF537E"/>
    <w:rsid w:val="00D867B2"/>
    <w:rsid w:val="00D90404"/>
    <w:rsid w:val="00DB45A0"/>
    <w:rsid w:val="00DC62F8"/>
    <w:rsid w:val="00DE4F9D"/>
    <w:rsid w:val="00DF4963"/>
    <w:rsid w:val="00F512D3"/>
    <w:rsid w:val="00F65A55"/>
    <w:rsid w:val="00FA79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167C8"/>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F512D3"/>
    <w:pPr>
      <w:ind w:left="720"/>
      <w:contextualSpacing/>
    </w:pPr>
  </w:style>
  <w:style w:type="character" w:styleId="Hyperlink">
    <w:name w:val="Hyperlink"/>
    <w:basedOn w:val="DefaultParagraphFont"/>
    <w:uiPriority w:val="99"/>
    <w:unhideWhenUsed/>
    <w:rsid w:val="008B5BF9"/>
    <w:rPr>
      <w:color w:val="0000FF" w:themeColor="hyperlink"/>
      <w:u w:val="single"/>
    </w:rPr>
  </w:style>
  <w:style w:type="paragraph" w:customStyle="1" w:styleId="FirstParagraph">
    <w:name w:val="First Paragraph"/>
    <w:basedOn w:val="BodyText"/>
    <w:next w:val="BodyText"/>
    <w:qFormat/>
    <w:rsid w:val="008B5BF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B5BF9"/>
    <w:pPr>
      <w:spacing w:after="120"/>
    </w:pPr>
  </w:style>
  <w:style w:type="character" w:customStyle="1" w:styleId="BodyTextChar">
    <w:name w:val="Body Text Char"/>
    <w:basedOn w:val="DefaultParagraphFont"/>
    <w:link w:val="BodyText"/>
    <w:uiPriority w:val="99"/>
    <w:semiHidden/>
    <w:rsid w:val="008B5B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reativecommons.org/licenses/by/4.0/legalcod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7</Pages>
  <Words>855</Words>
  <Characters>4825</Characters>
  <Application>Microsoft Office Word</Application>
  <DocSecurity>0</DocSecurity>
  <Lines>83</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22</cp:revision>
  <dcterms:created xsi:type="dcterms:W3CDTF">2020-07-30T16:35:00Z</dcterms:created>
  <dcterms:modified xsi:type="dcterms:W3CDTF">2021-11-15T14:46:00Z</dcterms:modified>
</cp:coreProperties>
</file>